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d0523a8073867832b5c9e5ed129e23fa64f19a7"/>
    <w:p>
      <w:pPr>
        <w:pStyle w:val="Heading1"/>
      </w:pPr>
      <w:r>
        <w:t xml:space="preserve">Cover Letter for Teacher Secondary Position in United Arab Emirates Dubai</w:t>
      </w:r>
    </w:p>
    <w:p>
      <w:pPr>
        <w:pStyle w:val="FirstParagraph"/>
      </w:pPr>
      <w:r>
        <w:rPr>
          <w:bCs/>
          <w:b/>
        </w:rPr>
        <w:t xml:space="preserve">Date:</w:t>
      </w:r>
      <w:r>
        <w:t xml:space="preserve"> </w:t>
      </w:r>
      <w:r>
        <w:t xml:space="preserve">[Insert Date]</w:t>
      </w:r>
    </w:p>
    <w:p>
      <w:pPr>
        <w:pStyle w:val="BodyText"/>
      </w:pPr>
      <w:r>
        <w:t xml:space="preserve">To the Hiring Manager at [School Name],</w:t>
      </w:r>
      <w:r>
        <w:br/>
      </w:r>
      <w:r>
        <w:t xml:space="preserve">[School Address]</w:t>
      </w:r>
      <w:r>
        <w:br/>
      </w:r>
      <w:r>
        <w:t xml:space="preserve">Dubai, United Arab Emirates</w:t>
      </w:r>
      <w:r>
        <w:br/>
      </w:r>
    </w:p>
    <w:p>
      <w:pPr>
        <w:pStyle w:val="BodyText"/>
      </w:pPr>
      <w:r>
        <w:t xml:space="preserve">Dear Hiring Team,</w:t>
      </w:r>
    </w:p>
    <w:p>
      <w:pPr>
        <w:pStyle w:val="BodyText"/>
      </w:pPr>
      <w:r>
        <w:t xml:space="preserve">I am writing to express my enthusiastic interest in the Secondary Teacher position at your esteemed institution in Dubai, United Arab Emirates. As an experienced and passionate educator with a proven track record of fostering academic excellence and student growth, I am eager to contribute my expertise to your school’s mission of delivering world-class education within the dynamic and culturally rich environment of Dubai. The opportunity to join a community that values innovation, diversity, and academic rigor aligns perfectly with my professional aspirations as a Secondary Teacher in the United Arab Emirates.</w:t>
      </w:r>
    </w:p>
    <w:p>
      <w:pPr>
        <w:pStyle w:val="BodyText"/>
      </w:pPr>
      <w:r>
        <w:t xml:space="preserve">With [X years] of experience teaching secondary-level students across diverse educational settings, I have developed a deep understanding of the unique challenges and opportunities that come with educating young adults. My background includes [mention specific subjects or grades, e.g., "teaching Science and Mathematics to Grades 9–12 in an international curriculum"], where I consistently focused on creating engaging, student-centered learning environments. In the United Arab Emirates, where education is a cornerstone of national development, I believe my skills in curriculum design, classroom management, and student mentorship can make a meaningful impact.</w:t>
      </w:r>
    </w:p>
    <w:p>
      <w:pPr>
        <w:pStyle w:val="BodyText"/>
      </w:pPr>
      <w:r>
        <w:t xml:space="preserve">One of my core strengths as a Secondary Teacher is my ability to adapt pedagogical strategies to meet the needs of a diverse student body. In Dubai, where students come from over 200 nationalities, this adaptability is essential for creating inclusive classrooms that celebrate cultural differences while fostering mutual respect and collaboration. For example, during my time at [Previous School Name], I implemented project-based learning initiatives that integrated global perspectives into the curriculum, enabling students to explore real-world issues through a multicultural lens. This approach not only enhanced critical thinking but also prepared students to thrive in an interconnected world—a goal that resonates deeply with the vision of education in the United Arab Emirates.</w:t>
      </w:r>
    </w:p>
    <w:p>
      <w:pPr>
        <w:pStyle w:val="BodyText"/>
      </w:pPr>
      <w:r>
        <w:t xml:space="preserve">As a Secondary Teacher in Dubai, I am particularly drawn to your school’s commitment to [mention specific values or initiatives of the school, e.g., "innovative teaching methods" or "STEM education"]. I have always been passionate about integrating technology into instruction to enhance student engagement and prepare them for future academic and professional challenges. Whether it’s using digital tools for interactive lessons or leveraging data-driven assessments to track progress, I believe in utilizing modern resources to empower learners. The United Arab Emirates’ emphasis on digital transformation in education aligns with my belief that technology is a vital component of 21st-century teaching.</w:t>
      </w:r>
    </w:p>
    <w:p>
      <w:pPr>
        <w:pStyle w:val="BodyText"/>
      </w:pPr>
      <w:r>
        <w:t xml:space="preserve">Another aspect of my teaching philosophy that aligns with the educational landscape of the United Arab Emirates is my focus on holistic development. I understand that secondary students are at a critical stage in their personal and academic growth, and I strive to nurture not only their intellectual abilities but also their emotional resilience and ethical values. In Dubai, where schools play a pivotal role in shaping future leaders, I am committed to fostering qualities such as leadership, creativity, and global citizenship. For instance, I have led extracurricular programs that encouraged students to participate in community service projects and environmental initiatives—efforts that reflect the UAE’s broader goals of sustainability and social responsibility.</w:t>
      </w:r>
    </w:p>
    <w:p>
      <w:pPr>
        <w:pStyle w:val="BodyText"/>
      </w:pPr>
      <w:r>
        <w:t xml:space="preserve">My experience in the United Arab Emirates has also deepened my appreciation for the cultural significance of education in this region. The UAE’s Vision 2021 and Vision 2071 emphasize the importance of a knowledge-based economy, and I am proud to have contributed to this mission by supporting students in achieving academic excellence. Whether it’s through personalized learning plans or collaborative teaching with colleagues, I believe that every student deserves the opportunity to reach their full potential. As a Secondary Teacher in Dubai, I aim to be a mentor and role model who inspires curiosity, perseverance, and a lifelong love of learning.</w:t>
      </w:r>
    </w:p>
    <w:p>
      <w:pPr>
        <w:pStyle w:val="BodyText"/>
      </w:pPr>
      <w:r>
        <w:t xml:space="preserve">What excites me most about this opportunity is the chance to work within a community that values innovation and cultural diversity. The United Arab Emirates’ unique position as a global hub for education and business makes it an ideal setting for educators who are passionate about shaping tomorrow’s leaders. I am confident that my dedication to student success, combined with my experience in secondary education, will enable me to contribute positively to your school’s academic programs and extracurricular activities.</w:t>
      </w:r>
    </w:p>
    <w:p>
      <w:pPr>
        <w:pStyle w:val="BodyText"/>
      </w:pPr>
      <w:r>
        <w:t xml:space="preserve">Thank you for considering my application. I would be honored to discuss how my background and vision align with the goals of your institution. Please feel free to contact me at [Your Phone Number] or [Your Email Address] at your earliest convenience. I look forward to the possibility of joining your team and contributing to the continued success of students in Dubai.</w:t>
      </w:r>
    </w:p>
    <w:p>
      <w:pPr>
        <w:pStyle w:val="BodyText"/>
      </w:pPr>
      <w:r>
        <w:t xml:space="preserve">Sincerely,</w:t>
      </w:r>
      <w:r>
        <w:br/>
      </w:r>
      <w:r>
        <w:t xml:space="preserve">[Your Full Name]</w:t>
      </w:r>
      <w:r>
        <w:br/>
      </w:r>
      <w:r>
        <w:t xml:space="preserve">[Your Contact Information]</w:t>
      </w:r>
    </w:p>
    <w:p>
      <w:pPr>
        <w:pStyle w:val="BodyText"/>
      </w:pPr>
      <w:r>
        <w:rPr>
          <w:bCs/>
          <w:b/>
        </w:rPr>
        <w:t xml:space="preserve">Keywords:</w:t>
      </w:r>
      <w:r>
        <w:t xml:space="preserve"> </w:t>
      </w:r>
      <w:r>
        <w:t xml:space="preserve">Cover Letter, Teacher Secondary,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United Arab Emirates Dubai</dc:title>
  <dc:creator/>
  <dc:language>en</dc:language>
  <cp:keywords/>
  <dcterms:created xsi:type="dcterms:W3CDTF">2026-07-23T22:19:20Z</dcterms:created>
  <dcterms:modified xsi:type="dcterms:W3CDTF">2026-07-23T22:19:20Z</dcterms:modified>
</cp:coreProperties>
</file>

<file path=docProps/custom.xml><?xml version="1.0" encoding="utf-8"?>
<Properties xmlns="http://schemas.openxmlformats.org/officeDocument/2006/custom-properties" xmlns:vt="http://schemas.openxmlformats.org/officeDocument/2006/docPropsVTypes"/>
</file>